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ไทยรัฐ</w:t>
      </w:r>
      <w:r>
        <w:t xml:space="preserve"> </w:t>
      </w:r>
      <w:r>
        <w:t xml:space="preserve">TV_Express</w:t>
      </w:r>
      <w:r>
        <w:t xml:space="preserve"> </w:t>
      </w:r>
      <w:r>
        <w:t xml:space="preserve">News</w:t>
      </w:r>
      <w:r>
        <w:t xml:space="preserve"> </w:t>
      </w:r>
      <w:r>
        <w:t xml:space="preserve">31106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พื่อนก็คือยิงพม่าครับ 7 ประตูส่วนยิ่งน้อยสุดก็คือหญิงไทยเวียดนามคือหญิงได้ 1 ประตูนะครับ กินกันบ้างก็พูดถึงเกมในสายบีบอกว่ามันเป็นเกมสำคัญคู่ระหว่างเวียดนามกับอินโดนีเซีย จะคาดเดาว่าใครจะเป็นแชมป์กลุ่มนะครับมันดูแล้วมันค่อนข้างที่จะ คาดเดากันยากมาสถานการณ์ในอีกกลุ่มหนึ่งนะคะแต่ว่า จะเดินทางไปดูแน่นอน ซึ่งต้องมีสมาธิแล้วก็จะชนะเกมต่อไปกับสิงคโปร์ให้ได้เป็นแชมป์กลุ่มก่อน วิเคราะห์ คู่ต่อสู้ให้ดีที่สุด จึงทำให้ต้องเดินทางไปดูบอลที่ต่อด้วยตัวเองที่สนามเลยนะครับ ตรวจหอบหืดชั่วคราวของทางฟิลิปปินส์หน่อยครับต้องเป็น ผู้ช่วยของ Transformers อะไรครับบอกว่าจุดโทษเนี่ยทำทีมลูกตกรอบแล้วก็บอกว่าจังหวะที่ทีมชาติไทยและจุดโทษไม่เคลียร์ เป็นปัจจัยการตัดสินเกมนี้อย่างชัดเจน ฟิลิปปินส์ อยู่ในเกมที่ก่อนจะกลับก็ได้ แต่ก็ให้เครดิตกับกินสักหน่อยที่เล่นกันได้ดีครับ ครับคุณวิรุณ พระชัยครับแฟนบอลตัวยงของทีมชาติไทยเตรียมเดินทางไป เชียร์ทีมชาติในรายการนี้แม้ว่าสถานการณ์โควิด ทำให้การเดินทางยุ่งยากแต่ว่านรินทร์ก็ดำเนินการทุกอย่างเรียบร้อยแล้วก็พร้อมนะครับ ออกมาแนะนำ 12 ขั้นตอนสำหรับแฟนบอลที่อาจต้องเดินทางตามไปเชียร์ ในภายหลังด้วยนะครับ จะเข้าสิงคโปร์ต้องทำวัคซีนพาสปอร์ต แล้วคิวทำพาสปอร์ตตอนนี้นานมากครับอาจไป รอบชิงนัดแรกไม่ทันด้วยในการกระทำตอนนี้ หมอพร้อมแล้วก็มีการกดปุ่มนะครับ International shipping เขตต้องมี QR Code ขึ้นแล้วก็ไม่สแกนคิวอาร์โค้ดแล้วเนี่ยต้องมีข้อมูลด้วยนะคะ 3 ก่อนบินออก 1 วัน ต้องไปทำ pcr Test ด้วยครับ ข้อ 4 สมัครวันเข้าสิงคโปร์นะครับทางเว็บ บีทีพลัสของสิงคโปร์ใช้เวลา 7 วัน ปลาก็ต้องกรอกนะครับอร่อยเวอร์การ์ด 3 วันก่อนบินอีกจะซื้อประกันของสิงคโปร์ โอนวันของสิงคโปร์ pcis ที่สนามบินสิงคโปร์ ก่อนถึง ถ้าพิเศษอีก 3,000 บาทนะครับเดี๋ยวก็เขียนละเอียดมาเลยแล้วก็ที่ 8 จองโรงแรม เมื่อคืนกลับตัวก่อนพอดีระหว่างอยู่รอผลตรวจเอซีเคด้วยตัวเองนะครับ ก็ต้องทำด้วยนะครับทุกวันที่ 2 วันที่ 4 วันที่ 5 วันที่ 6 แล้วก็ส่งให้กับเจ้าหน้าที่ 2 วันที่ 3 วันที่ 7 เนี่ยตรวจ ak ที่ศูนย์ตรวจหู ก็คือตรวจให้ทุกวันเลยครับแล้วก็มีการลง App ของที่สิงคโปร์ด้วยนะครับ ที่เขากำหนดไว้นะครับตามที่เห็นบนหน้าจอแล้วก็ก่อนวิ่งกลับ 11 ตรวจ pcr ก่อน 1 วัน แล้วค่อย 2-1 ไทย โปร 1 วันแล้วก็ pcr อีก 1 ครั้งนะครับ ก็ต้องเลือกสายการบินเที่ยวบินที่มีคำว่า วัคซีน gardasil ดันไปด้วยนะครับ เท่านั้นเลยนะครับแล้วถ้าเกิดว่าติด covid สิงคโปร์โรงแรมจะมีค่าล้างห้องแล้วแต่โรงแรม 10000 ถึง 30,000 บาทจะไปเชียร์ทีมชาติไม่พอได้ก็ต้องวางแผนให้ดี แล้วก็ต้องมีเงินเตรียมไว้ส่วนหนึ่งด้วยนะครับ แผนสำรองในกรณี ductus ขึ้นมาด้วย เมื่อพูดถึงสถานการณ์ใน covid-19 นะคะตอนนี้พรีเมียร์ลีกอังกฤษแมนยูเจอปัญหาค่อนข้างจะใหญ่เพราะว่า มาระบาดอีกครั้งหนึ่งมันก็เป็นเรื่องของ คลื่นเป็นเว็บอะไรครับของโรคระบาดที่มันยังไม่ได้หายไป เอาผิดเองด้วยนะครับหลายทีมเริ่มมีการติดเชื้อโควิคทั้งตาทั้งนั้นเตะ แล้วตอนนี้ที่ตรวจพบมาใน 12 คนนะครับ เกมคู่ของแมนยูในการต้องมีการเลื่อนออกไปแล้วเขามีมาตรการออกมาแล้วนะครับว่าอาจจะต้องมีการ นวดกันทุกวัน แม้แต่การเข้าสนามสอบด้วยความปลอดภัยครับ อาการโควิด เข้มมากขึ้นนะครับเดี๋ยวจะให้นักเตะและสต๊าฟรับการตรวจ covid ทุกวันก่อนเดินทางเข้าสู่สนามซ้อม ก่อนนะเนี่ยมีนักเตะและสต๊าฟโค้ช covid รวมกันมากถึง 42 คนจาก 7 วันที่ผ่านมาก็เป็นตัวเลขสูงสุดนับตั้งแต่มีการร่วมตรวจ covid ซึ่งเป็นส่วนหนึ่งของ Project Research ฤดูกาล 2019-2020 พรีเมียร์ลีกก็จะมีมาตรการใหม่ อย่างรวดเร็วครับ รวมถึงแนะนำการ ใส่หน้ากากให้มากขึ้นและก็ให้ระยะห่างเพื่อหลีกเลี่ยงการระบาดเพิ่มเติม ชุดเดรสสั้นของอังกฤษรายงานว่ามีนักเตะแมนยู 4 คนติดโควิค นัดที่เอาชนะ ปีศาจแดงเตรียมจะเปิดสนามซ้อมอีกครั้ง ในวันพุธที่ 15 ธันวาคมนี้ล่ะครับ สอนทำการตรวจนักเตะทุกคนอย่างละเอียดเพราะฉะนั้นอาจจะมีการยื่นอุทธรณ์กับพรีเมียร์ลีกเพื่อขอเลื่อนเกมเปิดบ้าน ไบรท์ตัน 18 ธันวาคมซึ่งขึ้นอยู่กับผลตรวจ วันพุธนี้เลยครับหากมีคนติดเชื้อเพิ่มโอกาสสูงเลยครับ เล่นเกมกับไบตันอาจจะต้องเลือกไปก่อน ประกาศยืนยันว่า papaya จะถูกปลดออกจากตำแหน่งกัปตันของทีมหลังมีปัญหาทางวินัยหลายครั้งแล้วครับ ล่าสุดเนี่ย กลับมารายงานตัวกับทีมล่าช้าเนื่องจาก ขอไปทำธุระส่วนตัวทำให้พี่เจ็บตาต้า ลงโทษด้วยการตัดชื่อเขาออกในเกมชนะสร้อยไป 30 แล้วก็จะไม่มีชื่อในเกมกับเวสต์แฮม ในคืนวันพุธนี้ด้วยนะครับ โปรแกรมพรีเมียร์ลีกคืนนี้ครับ 2:30 น มี 3 คู่นะครับไบตันเจอวูล์ฟแฮมป์ตัน เบอร์รี่เจอวัตฟอร์ดแล้วก็คริสตัลพาเลซพบกับเซาแธมป์ตันสวนตี 3 จะพบกับทางเว็บแคมครับ ทั้งหมดนี้คือข่าวกีฬาในช่วงบ่ายนี้ผมลาไปแล้วสวัสดีครับ ขอบคุณนะเอากูไม่ชอบฮะกูไม่เคยไปสักคิ้วมาแล้วก็บอกช่างสักบอกแบบนี้ เอาคิ้วเข้มๆตั้งๆเลยระวังนะเดี๋ยวจะได้มาเป็นแบบนี้ครับผมชอบ พาไปดูเรื่องของการสักคิ้วหน่อยคิ้วตั้งๆ คือเขาบอกว่าตอนนี้เทรนแฟชั่นน่ะขนคิ้วมันจะต้องปรับปรุงๆๆสดๆ หัวเป็นเส้นตรงๆแบบแม่ชมเราจัดให้ตามใจลูกค้าค่ะ คิ้วทะลุมิตินี่อาจารย์แทนหรือว่านายมาโนชอินทร์ ปรับให้เรียบร้อยแบบนี้เลยฮ่าๆๆ โลกโซเชียลนะหลายคนตกใจบอกผู้หญิงคนที่ไปสักคนนี้รับได้ไหม ตัวเองเนี่ยเป็นเส้นชัดเลยนะ ปั๊มตามที่ลูกค้าต้องการตั้งแบบนี้ถูกต้องไหม มันต้องไปอ่ะแต่ท้ายที่สุดให้คุณผู้ชมดูว่าคิ้วจริงๆ เป็นแบบไหน หิวจริงๆนี่ หวยไงพี่ฟังว่าอาจารย์แกเป็นคนสมัครให้ใช่ไหมนายมานวดอินพุตเดี๋ยวจะหาว่าอาจารย์แคร์ โหสักเละเทะขนาดนั้นไม่ใช่อาจารย์เนี่ยเขา เขาแกล้งเขียน เป็นขั้นตอนเขียนอะไรไว้ก่อนๆมันจะเป็นเหมือนกับขั้นตอนที่แบบใหม่ ไอ้สักมันก็จะเข้มๆแบบนั้นน่ะมันมาเช็ดออกแล้วเนี่ยมันก็จะเป็น เห็ดออกแล้วมันจะเผยเห็นคิ้วเฉยๆจริงๆนะครับอาจารย์แกบอกว่าจะเอามาโพสต์ลงเนี่ย เผื่อว่าจะให้ไปอุทาหรณ์ถ้าใครคิดอยากจะสักคิ้วต้องเลือกร้านให้ดีนะเพราะว่า ชีวิตเปลี่ยนจริงผิวมันเหมือนมงกุฎใช่ไหม มงกุฎของหลวงตามงกุฎของใบหน้า เอาไว้เป็นอุทาหรณ์นะส่วนนี้ของจริงของแท้สวยเลย คุณสวยแล้ว รำคาญเดี๋ยววันพรุ่งนี้กลับมาเจอกัน 11:00 น เหมือนเดิมนะคะวันนี้ สำหรับการติดตามข่าวเที่ยงเราและชินข่าวลาไปก่อนสวัสดีครับ ไฟไหม้โรงประกอบกล่องกระดาษที่จังหวัดนครปฐมเจ้าหน้าที่ดับเพลิงเข้าระงับ จุดเกิดเหตุอยู่บนเนื้อที่กว่า 100 ตารางวา แต่งพื้นที่ด้วยเหล็ก กั้นห้องเอาไว้ด้านหน้าดีกล่องกระดาษจำนวนมากกองสุมกันอยู่เพลิงกำลังลุกไหม้ที่กองกระดาษ หน้าที่ต้องฉีดน้ำสกัดเพลิงให้อยู่ในวงจำกัด ใช้เวลากว่า 15 นาทีจะไปได้แต่ยังคงต้องฉีดน้ำเลี้ยงเอาไว้เนื่องจากตัว ขึ้นมาอีกสอบถามนายชัยสิทธิ์โสภาเราว่า ก่อนเกิดเหตุได้พยายามเปิดประตูเหล็กซึ่งล็อคเอาไว้ เปิดไม่ออก จึงใช้เครื่องตัดเหล็กเจียรเหล็กให้หลุดออกอาการ จังหวะนั้นมีประกายไฟตกใส่กล่องกระดาษพอดีจึงทำให้เกิดไฟลุกไหม้ขึ้นดังกล่าว นาง adaboost ผู้พิพากษาศาลฮ่องกง ให้จำเลยที่เป็นกลุ่มนักเคลื่อนไหวเรียกร้องประชาธิปไตยในฮ่องกงทั้ง 8 คน จำคุก สูงสุด 14 เดือนรวมถึงนาย GB ไหลเจ้าพ่อสื่อฮ่องกงและเจ้าของหนังสือพิมพ์ เอา Daily วัย 74 ปีที่ถูก อยู่แล้วจากคดีชุมนุมเรียกร้องประชาธิปไตยโดยจำเลยทั้งหมดถูก มีความผิดข้อหายุยงปลุกปั่นและเข้าร่วมพิธีรำลึกเหตุการณ์ประท้วงเทียนอันเหมินโดยไม่ได้รับอนุญาต ปี 2563 ที่ผ่านมาโดยฮ่องกงมีการจัดพิธีรำลึกเหตุการณ์เทียนอันเหมิน วันที่ 4 มิถุนายนนัดตั้งแต่อังกฤษส่งมอบฮ่องกงคืนให้กับจีนแต่รัฐบาลฮ่องกงพึ่งออก ขายห้ามจัดงานเมื่อปีที่ผ่านมา โดยอ้างถึงมาตรการคุมเข้มป้องกันการระบาดของ covid 19 และความมั่นคง และนี่คือไอแซกนิวตัน พลังการช่วยฟื้นบำรุงจากเซรั่ม 1 นาทีเท่ากับการทำ intensive treatment 1 ครั้ง ญาญ่าบอกรักตัวเองทุกวันด้วยมิเนเร่น้ำแร่ธรรมชาติ ใต้พื้นโลกมีแร่ธาตุจากธรรมชาติ ธรรมชาติได้ทุกวัน กลับถึงบ้านโดยสวัสดิภาพ Rabbit ศิริราชไรซ์เบอร์รี่สูตรน้ำตาลน้อยมีทุกที่ทุกวัน เทศกาล สวัสดีค่ะ ดูรายการบันเทิงไทยรัฐวันนี้อยู่กับตากะลีนะคะเชอรี่แล้วก็พลอยพิมพ์รจิต ไปแล้วค่ะแล้วสำหรับใครนะคะที่เป็นแฟนคลับของหลักดินและรอฟัง moment เหมือนๆกันได้เลยนะจ๊ะ ขายค่ะแต่ก่อนอื่นนะคะคุณผู้ชมเรามาเปิดความอลังการของวันนี้ ตัวแม่รวมตัวกันอยู่ณที่ที่เดียว 10 ล้านไปแล้ว 10 ล้าน สวยทุกคนแต่นี้บอกเลยไม่มีเว้นแต่เป็นงานเลี้ยงแบบภายในกลุ่มกลิ่น การบันเทิงเลยนะคะมีโต้โผใหญ่มาดามแป้ง ที่บ้านมาดามแป้งอะไรไว้ว่าเป็นการรวมตัวของเหล่านักเตะดังข้างนี้ของจริง ฉันต้องการจะพาพี่แอนทองประสมพี่นุ่นวรนุช เชอรี่เข็มอัปสรพี่แอฟทักษอรพี่นัทมีเรียแล้วก็เช่นเดียวกันถ่ายรูปนี้คุณดู ทำให้เราเนี่ยไม่สามารถจับโฟกัสความสวยของเราแม่หม้ายคนใดคนหนึ่งได้จริงๆ ปล้นชิงทรัพย์คือแบบออร่าบารมีความสวยยังไม่มีไม่มีใครร้องเพลง โพสต์ข้อความลงใน IG ส่วนตัวเองนะเมื่อคืนนี้เขาบอกว่าเมื่อคืนหัวเราะไม่หยุดเลยค่ะแล้วยังไง ดูแพง กราบขอบคุณพี่แป้งนะคะเลี้ยงคริสต์มาสให้น้องๆที่บ้านบอกแล้ว พร้อมกับฉลากที่อลังการอยากรู้โรยมีความสุขที่ได้เจอ ทุกคนนะคะ เรียกได้ว่าเป็นภาพที่เป็นแฟนเห็นแล้วก็ต้องอมยิ้มกันเยอะแยะเลยเพราะว่าไม่เหมาะสมที่จะได้เห็นหน้ากันแบบนี้ เอามารวมตัวกันพร้อมหน้าพร้อมตาขนาดสิคะ กินไม่ถูกเลยว่าจะเลือกข้อไหนเพราะว่าสวยทั้งนั้น ทั้งนั้นเลยนะแม่นะคะแล้วก็มีตัวพ่อด้วยนะหมอช้างเข้าไปนะคะ อภิมหากับซุปเปอร์สตาร์จริงๆนะคะรอดูค่ะว่าจะมีเก็บตกอะไรหรือเปล่าจ๊ะงานนี้นะ อีกหนึ่งงานใหญ่ที่วันนี้หลายคนหมายมั่นปั้นมือรอดูนะคะงานที่พี่เวียร์ศุกลวัฒน์ เป็นครั้งแรกค่ะ เดี๋ยวเราให้ดูภาพระดับล่าสุดเลยนะคะที่เดอะมอลล์บางกะปินะคะอย่างที่ทราบกันไปค่ะ วันนี้นะคะก็มีพี่ๆสื่อมวลชนเข้าร่วมไม่ถึงแฟนคลับค่ะ ไปร่วมงานนี้ค่ะมานครพนมเดี๋ยวจะพาน้องหมาที่เลี้ยงที่เรา ไปๆเดี๋ยวไปออกงานนี้ก็ต้องบอกว่า ห้างแตกแน่นอนค่ะและนี่คือบรรยากาศล่าสุดเลยนะคะเวลาประมาณ 14:00 น ค่ะเดี๋ยวเบียร์จะไป ตรงนี้ล่ะค่ะ แล้วก็จะมาเปิดใจเกี่ยวกับเรื่องสารพัดข่าวลือทั้งหมดค่ะ อันนี้นะคะอีกอย่าว่าแต่นักข่าวบอกว่าตื่นเต้นเลย แฟนคลับแฟนคลับมีคนรอหน่อยนะคะว่าแฟนค่ะพี่งานเยอะมากจริงๆนะคะแล้วก็ รอคอยการออกมาออกมาเปิดเผยกับสื่อเนาะ สัมภาษณ์ ไปดูกันแน่ๆค่ะนี่ภาพนี้นะคะก็จะได้เห็นพี่ออกมาพูดผ่านเรื่องราวทั้งหมดไม่ว่าจะเป็นข่าวเลิกกับน้องเบลลา เรื่องมือที่สามนะคะรวมไปถึงเรื่องที่ด่ามาในโลกโซเชียลนะคะ กำหนดการจัดงานวันนี้นะคะเดี๋ยววันเสาร์ที่จะถึงนี้นะคะก็จะมีงานอีเว้นท์เช่นเดียวกันอยุธยา ที่เดียวกันที่น้องเวลาไปออกมาด้วย ตอบคำถามตำรวจที่จากว่าร้ายอย่างที่เราอยากรู้จะได้เคลียร์กันแล้วค่ะ ห้ามกระพริบตาเด็ดขาดค่ะ กินกันก่อนเลยนะคะสำหรับคู่ของหมากปริญและคิมเบอร์ลี่ขายที่เป็นแฟนคลับของคู่นี้ ขยับมาใกล้ๆเลยค่ะตอนนี้ออกมาพูดแล้วนะคะว่าเขาเนี่ย นามสกุล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ไทยรัฐ TV_Express News 311066</dc:title>
  <dc:creator/>
  <cp:keywords/>
  <dcterms:created xsi:type="dcterms:W3CDTF">2024-01-04T02:49:13Z</dcterms:created>
  <dcterms:modified xsi:type="dcterms:W3CDTF">2024-01-04T02:4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1 ตุลาคม 2566 เวลา 09.00 น.</vt:lpwstr>
  </property>
  <property fmtid="{D5CDD505-2E9C-101B-9397-08002B2CF9AE}" pid="3" name="subtitle">
    <vt:lpwstr/>
  </property>
</Properties>
</file>